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92134" w:rsidRPr="005F75D1" w:rsidRDefault="00D92134" w:rsidP="00D92134">
      <w:pPr>
        <w:spacing w:after="160"/>
        <w:jc w:val="center"/>
        <w:rPr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484716" w:rsidRPr="00484716" w:rsidRDefault="0000545B" w:rsidP="004847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ing Object Project:  </w:t>
      </w:r>
      <w:r w:rsidR="00BA0732">
        <w:rPr>
          <w:rFonts w:ascii="Times New Roman" w:hAnsi="Times New Roman" w:cs="Times New Roman"/>
          <w:sz w:val="24"/>
          <w:szCs w:val="24"/>
        </w:rPr>
        <w:t xml:space="preserve">Multimeter </w:t>
      </w:r>
      <w:r>
        <w:rPr>
          <w:rFonts w:ascii="Times New Roman" w:hAnsi="Times New Roman" w:cs="Times New Roman"/>
          <w:sz w:val="24"/>
          <w:szCs w:val="24"/>
        </w:rPr>
        <w:t>Storyboard Content</w:t>
      </w:r>
    </w:p>
    <w:p w:rsidR="005F75D1" w:rsidRPr="00C152ED" w:rsidRDefault="005F75D1" w:rsidP="005F75D1">
      <w:pPr>
        <w:pStyle w:val="NormalWeb"/>
        <w:spacing w:before="0" w:beforeAutospacing="0" w:after="0" w:afterAutospacing="0" w:line="480" w:lineRule="auto"/>
        <w:jc w:val="center"/>
      </w:pPr>
      <w:r w:rsidRPr="00C152ED">
        <w:rPr>
          <w:color w:val="212121"/>
          <w:shd w:val="clear" w:color="auto" w:fill="FFFFFF"/>
        </w:rPr>
        <w:t>Julio Lugo</w:t>
      </w:r>
    </w:p>
    <w:p w:rsidR="005F75D1" w:rsidRPr="005F75D1" w:rsidRDefault="004B643C" w:rsidP="005F75D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212121"/>
          <w:shd w:val="clear" w:color="auto" w:fill="FFFFFF"/>
        </w:rPr>
        <w:t xml:space="preserve">September </w:t>
      </w:r>
      <w:r w:rsidR="0000545B">
        <w:rPr>
          <w:color w:val="212121"/>
          <w:shd w:val="clear" w:color="auto" w:fill="FFFFFF"/>
        </w:rPr>
        <w:t>10</w:t>
      </w:r>
      <w:r w:rsidR="005F75D1" w:rsidRPr="005F75D1">
        <w:rPr>
          <w:color w:val="212121"/>
          <w:shd w:val="clear" w:color="auto" w:fill="FFFFFF"/>
        </w:rPr>
        <w:t>, 2016</w:t>
      </w:r>
    </w:p>
    <w:p w:rsidR="0000545B" w:rsidRDefault="0000545B" w:rsidP="005F75D1">
      <w:pPr>
        <w:pStyle w:val="NormalWeb"/>
        <w:spacing w:before="0" w:beforeAutospacing="0" w:after="0" w:afterAutospacing="0" w:line="480" w:lineRule="auto"/>
        <w:jc w:val="center"/>
        <w:rPr>
          <w:color w:val="212121"/>
          <w:shd w:val="clear" w:color="auto" w:fill="FFFFFF"/>
        </w:rPr>
      </w:pPr>
      <w:r>
        <w:rPr>
          <w:color w:val="212121"/>
          <w:shd w:val="clear" w:color="auto" w:fill="FFFFFF"/>
        </w:rPr>
        <w:t>National University</w:t>
      </w:r>
    </w:p>
    <w:p w:rsidR="005F75D1" w:rsidRPr="005F75D1" w:rsidRDefault="005F75D1" w:rsidP="005F75D1">
      <w:pPr>
        <w:pStyle w:val="NormalWeb"/>
        <w:spacing w:before="0" w:beforeAutospacing="0" w:after="0" w:afterAutospacing="0" w:line="480" w:lineRule="auto"/>
        <w:jc w:val="center"/>
      </w:pPr>
      <w:r w:rsidRPr="005F75D1">
        <w:rPr>
          <w:color w:val="212121"/>
          <w:shd w:val="clear" w:color="auto" w:fill="FFFFFF"/>
        </w:rPr>
        <w:t>EDT 60</w:t>
      </w:r>
      <w:r w:rsidR="004B643C">
        <w:rPr>
          <w:color w:val="212121"/>
          <w:shd w:val="clear" w:color="auto" w:fill="FFFFFF"/>
        </w:rPr>
        <w:t>7</w:t>
      </w:r>
    </w:p>
    <w:p w:rsidR="005F75D1" w:rsidRDefault="004B643C" w:rsidP="005F75D1">
      <w:pPr>
        <w:pStyle w:val="NormalWeb"/>
        <w:tabs>
          <w:tab w:val="left" w:pos="1440"/>
        </w:tabs>
        <w:spacing w:before="0" w:beforeAutospacing="0" w:after="0" w:afterAutospacing="0" w:line="480" w:lineRule="auto"/>
        <w:jc w:val="center"/>
        <w:rPr>
          <w:color w:val="212121"/>
          <w:shd w:val="clear" w:color="auto" w:fill="FFFFFF"/>
        </w:rPr>
      </w:pPr>
      <w:r>
        <w:rPr>
          <w:color w:val="212121"/>
          <w:shd w:val="clear" w:color="auto" w:fill="FFFFFF"/>
        </w:rPr>
        <w:t>Professor David Taylor</w:t>
      </w:r>
    </w:p>
    <w:p w:rsidR="003279C3" w:rsidRPr="0030684D" w:rsidRDefault="005F75D1" w:rsidP="00BB592A">
      <w:pPr>
        <w:rPr>
          <w:rFonts w:ascii="Times New Roman" w:hAnsi="Times New Roman" w:cs="Times New Roman"/>
          <w:sz w:val="24"/>
          <w:szCs w:val="24"/>
        </w:rPr>
      </w:pPr>
      <w:r>
        <w:rPr>
          <w:color w:val="212121"/>
          <w:shd w:val="clear" w:color="auto" w:fill="FFFFFF"/>
        </w:rPr>
        <w:br w:type="page"/>
      </w:r>
    </w:p>
    <w:p w:rsidR="0083307F" w:rsidRPr="0083307F" w:rsidRDefault="0083307F" w:rsidP="00E45ADD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83307F">
        <w:rPr>
          <w:rFonts w:ascii="Times New Roman" w:eastAsia="Calibri" w:hAnsi="Times New Roman" w:cs="Times New Roman"/>
          <w:b/>
          <w:sz w:val="24"/>
          <w:szCs w:val="24"/>
        </w:rPr>
        <w:lastRenderedPageBreak/>
        <w:t>Learning Object Content</w:t>
      </w:r>
    </w:p>
    <w:p w:rsidR="003279C3" w:rsidRDefault="0000545B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itle</w:t>
      </w:r>
    </w:p>
    <w:p w:rsidR="0000545B" w:rsidRPr="0000545B" w:rsidRDefault="0000545B" w:rsidP="0000545B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The main title of the learning object 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web</w:t>
      </w:r>
      <w:r w:rsid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 xml:space="preserve"> 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page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I am creating is "</w:t>
      </w:r>
      <w:r w:rsidR="00BB592A">
        <w:rPr>
          <w:rFonts w:ascii="Times New Roman" w:hAnsi="Times New Roman" w:cs="Times New Roman"/>
          <w:b/>
          <w:sz w:val="24"/>
          <w:szCs w:val="24"/>
        </w:rPr>
        <w:t xml:space="preserve">Basic Diagnostic Skills for the </w:t>
      </w:r>
      <w:r w:rsidR="00BB592A" w:rsidRPr="003279C3">
        <w:rPr>
          <w:rFonts w:ascii="Times New Roman" w:hAnsi="Times New Roman" w:cs="Times New Roman"/>
          <w:b/>
          <w:sz w:val="24"/>
          <w:szCs w:val="24"/>
        </w:rPr>
        <w:t>Electronic</w:t>
      </w:r>
      <w:r w:rsidR="00BB592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592A" w:rsidRPr="003279C3">
        <w:rPr>
          <w:rFonts w:ascii="Times New Roman" w:hAnsi="Times New Roman" w:cs="Times New Roman"/>
          <w:b/>
          <w:sz w:val="24"/>
          <w:szCs w:val="24"/>
        </w:rPr>
        <w:t>Technician</w:t>
      </w:r>
      <w:r w:rsidR="00BB592A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BB592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ow to use a Multimeter</w:t>
      </w:r>
      <w:r w:rsidR="00674B2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  <w:r w:rsidRPr="00BB592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"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 One of the lessons that form the basis of this course will be "How to measure the resistance of a light bulb</w:t>
      </w:r>
      <w:r w:rsidR="00674B2B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"</w:t>
      </w:r>
    </w:p>
    <w:p w:rsidR="00BA0732" w:rsidRDefault="00BA0732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:rsidR="0000545B" w:rsidRDefault="0000545B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escription</w:t>
      </w:r>
    </w:p>
    <w:p w:rsidR="0000545B" w:rsidRPr="0000545B" w:rsidRDefault="0000545B" w:rsidP="0000545B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The learning object will teach </w:t>
      </w:r>
      <w:r w:rsidR="00BB592A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apprentice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level technicians </w:t>
      </w:r>
      <w:r w:rsidR="00447378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the basic operation of a multimeter.  </w:t>
      </w:r>
      <w:r w:rsidR="00892093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</w:t>
      </w:r>
      <w:r w:rsidR="00447378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he students will also learn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how to use a multimeter to measure resistance, current, and voltage.  The ability to </w:t>
      </w:r>
      <w:r w:rsidR="00BB592A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use a multimeter is a technician's most </w:t>
      </w:r>
      <w:r w:rsidR="00892093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basic</w:t>
      </w:r>
      <w:r w:rsidR="00BB592A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skill.  All technicians need to know how to use test equipment.</w:t>
      </w:r>
    </w:p>
    <w:p w:rsidR="00BA0732" w:rsidRDefault="00BA0732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:rsidR="0000545B" w:rsidRDefault="0000545B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Objective</w:t>
      </w:r>
    </w:p>
    <w:p w:rsidR="00BB592A" w:rsidRDefault="00BB592A" w:rsidP="00BB592A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Upon completion of the training the student/technician will be able to:</w:t>
      </w:r>
    </w:p>
    <w:p w:rsidR="00BB592A" w:rsidRDefault="00BB592A" w:rsidP="00BB592A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use a multimeter to measure resistance.</w:t>
      </w:r>
    </w:p>
    <w:p w:rsidR="00BB592A" w:rsidRDefault="00BB592A" w:rsidP="00BB592A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use a multimeter to measure voltage.</w:t>
      </w:r>
    </w:p>
    <w:p w:rsidR="00BB592A" w:rsidRPr="00BB592A" w:rsidRDefault="00BB592A" w:rsidP="00BB592A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use a multimeter to measure current. </w:t>
      </w:r>
    </w:p>
    <w:p w:rsidR="00BA0732" w:rsidRDefault="00BA0732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:rsidR="0000545B" w:rsidRDefault="0000545B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teps</w:t>
      </w:r>
    </w:p>
    <w:p w:rsidR="00002F28" w:rsidRDefault="00BB592A" w:rsidP="00BB592A">
      <w:p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Prior to the training</w:t>
      </w:r>
      <w:r w:rsidR="00F011ED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session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, each student will need to have access to a standard 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mu</w:t>
      </w:r>
      <w:r w:rsid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lt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imeter</w:t>
      </w:r>
      <w:r w:rsidR="00002F28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  A multimeter will be provided for the students use while in the classroom.</w:t>
      </w:r>
      <w:r w:rsidR="00F011ED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 It is high</w:t>
      </w:r>
      <w:r w:rsidR="00892093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ly</w:t>
      </w:r>
      <w:r w:rsidR="00F011ED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encouraged that each student </w:t>
      </w:r>
      <w:r w:rsidR="00F011ED"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review</w:t>
      </w:r>
      <w:r w:rsid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s</w:t>
      </w:r>
      <w:r w:rsidR="00F011ED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the YouTube video, "Reading an Analog Meter</w:t>
      </w:r>
      <w:r w:rsidR="003E1147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,</w:t>
      </w:r>
      <w:bookmarkStart w:id="0" w:name="_GoBack"/>
      <w:bookmarkEnd w:id="0"/>
      <w:r w:rsidR="00F011ED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" to refresh the information that was taught in the first lesson.</w:t>
      </w:r>
    </w:p>
    <w:p w:rsidR="00002F28" w:rsidRDefault="00002F28" w:rsidP="00002F28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lastRenderedPageBreak/>
        <w:t>Step 1:  Conduct multimeter set-up.</w:t>
      </w:r>
    </w:p>
    <w:p w:rsidR="00002F28" w:rsidRPr="00F20C31" w:rsidRDefault="00002F28" w:rsidP="00F20C31">
      <w:pPr>
        <w:pStyle w:val="ListParagraph"/>
        <w:numPr>
          <w:ilvl w:val="0"/>
          <w:numId w:val="5"/>
        </w:numPr>
        <w:spacing w:after="0" w:line="480" w:lineRule="auto"/>
        <w:rPr>
          <w:rFonts w:ascii="Helvetica" w:hAnsi="Helvetica" w:cs="Helvetica"/>
          <w:sz w:val="20"/>
          <w:szCs w:val="20"/>
          <w:shd w:val="clear" w:color="auto" w:fill="FFFFFF"/>
        </w:rPr>
      </w:pPr>
      <w:r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urn Multimeter</w:t>
      </w:r>
      <w:r w:rsidR="008F46D5"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="00FF1C5C"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on </w:t>
      </w:r>
      <w:r w:rsidR="008F46D5"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to measure </w:t>
      </w:r>
      <w:r w:rsidR="00FA5F4B"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Ohms/</w:t>
      </w:r>
      <w:r w:rsidR="008F46D5"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resistance </w:t>
      </w:r>
      <w:r w:rsidR="008F46D5" w:rsidRPr="00F20C31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(</w:t>
      </w:r>
      <w:r w:rsidR="008F46D5" w:rsidRPr="00F20C31">
        <w:rPr>
          <w:rFonts w:ascii="Helvetica" w:hAnsi="Helvetica" w:cs="Helvetica"/>
          <w:sz w:val="20"/>
          <w:szCs w:val="20"/>
          <w:shd w:val="clear" w:color="auto" w:fill="FFFFFF"/>
        </w:rPr>
        <w:t>Ω)</w:t>
      </w:r>
    </w:p>
    <w:p w:rsidR="00F20C31" w:rsidRPr="00F20C31" w:rsidRDefault="00F20C31" w:rsidP="00F20C31">
      <w:pPr>
        <w:spacing w:after="0" w:line="480" w:lineRule="auto"/>
        <w:ind w:left="2166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ab/>
        <w:t>(insert picture of turning dial to the resistance position)</w:t>
      </w:r>
    </w:p>
    <w:p w:rsidR="00002F28" w:rsidRPr="00F20C31" w:rsidRDefault="00002F28" w:rsidP="00F20C31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Install/insert negative (black) test lead 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into</w:t>
      </w:r>
      <w:r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jack labeled (-</w:t>
      </w:r>
      <w:r w:rsidR="008F46D5"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or COM</w:t>
      </w:r>
      <w:r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)</w:t>
      </w:r>
    </w:p>
    <w:p w:rsidR="00F20C31" w:rsidRPr="00F20C31" w:rsidRDefault="00F20C31" w:rsidP="00F20C31">
      <w:pPr>
        <w:spacing w:after="0" w:line="480" w:lineRule="auto"/>
        <w:ind w:left="2166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ab/>
        <w:t>(insert picture of the negative (black) lead)</w:t>
      </w:r>
    </w:p>
    <w:p w:rsidR="00002F28" w:rsidRPr="00F20C31" w:rsidRDefault="00002F28" w:rsidP="00F20C31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Install/insert positive (red) test lead 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into</w:t>
      </w:r>
      <w:r w:rsidRPr="00F20C3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jack labeled (+)</w:t>
      </w:r>
    </w:p>
    <w:p w:rsidR="00F20C31" w:rsidRPr="00F20C31" w:rsidRDefault="00F20C31" w:rsidP="00F20C31">
      <w:pPr>
        <w:spacing w:after="0" w:line="480" w:lineRule="auto"/>
        <w:ind w:left="2166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ab/>
        <w:t>(insert picture of positive (red) lead)</w:t>
      </w:r>
    </w:p>
    <w:p w:rsidR="00FA5F4B" w:rsidRDefault="00002F28" w:rsidP="00FA5F4B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tep 2:</w:t>
      </w:r>
      <w:r w:rsidR="008F46D5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 Measure the resistance of </w:t>
      </w:r>
      <w:r w:rsidR="00FA5F4B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a light bulb.  </w:t>
      </w:r>
      <w:r w:rsid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The s</w:t>
      </w:r>
      <w:r w:rsidR="00FA5F4B"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tudent</w:t>
      </w:r>
      <w:r w:rsidR="00FA5F4B" w:rsidRPr="00FA5F4B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must locate the two electrical points of the light bulb (instructor may </w:t>
      </w:r>
      <w:r w:rsidR="00FA5F4B"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assist</w:t>
      </w:r>
      <w:r w:rsidR="00FA5F4B" w:rsidRPr="00FA5F4B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if needed)</w:t>
      </w:r>
      <w:r w:rsidR="00FA5F4B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  <w:r w:rsidR="002636E2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 The two electrical points are the threads and the center of the bottom of the base.</w:t>
      </w:r>
    </w:p>
    <w:p w:rsidR="00FA5F4B" w:rsidRDefault="00BA0732" w:rsidP="007B5101">
      <w:pPr>
        <w:pStyle w:val="ListParagraph"/>
        <w:spacing w:after="0" w:line="480" w:lineRule="auto"/>
        <w:ind w:left="2880" w:hanging="720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a.  </w:t>
      </w:r>
      <w:r w:rsidR="002949DD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press the black probe against the threaded base</w:t>
      </w:r>
    </w:p>
    <w:p w:rsidR="00FF1C5C" w:rsidRDefault="00BA0732" w:rsidP="002218BC">
      <w:pPr>
        <w:pStyle w:val="ListParagraph"/>
        <w:spacing w:after="0" w:line="480" w:lineRule="auto"/>
        <w:ind w:left="2880" w:hanging="720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A0732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b.  </w:t>
      </w:r>
      <w:r w:rsidR="002949DD" w:rsidRPr="00BA0732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press the red probe against the center tab on the bottom of the bulb</w:t>
      </w:r>
      <w:r w:rsidRPr="00BA0732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="002949DD" w:rsidRPr="00BA0732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(if needed, a fellow student can assist by holding the light bulb.  If assistance is used, ensure the helper only touches the glass portion of the </w:t>
      </w:r>
      <w:r w:rsidR="007B5101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light </w:t>
      </w:r>
      <w:r w:rsidR="002949DD" w:rsidRPr="00BA0732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bulb.</w:t>
      </w:r>
    </w:p>
    <w:p w:rsidR="002218BC" w:rsidRDefault="00F20C31" w:rsidP="002218BC">
      <w:pPr>
        <w:pStyle w:val="ListParagraph"/>
        <w:spacing w:after="0" w:line="480" w:lineRule="auto"/>
        <w:ind w:left="2160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ab/>
        <w:t>(insert picture of leads and light bulb)</w:t>
      </w:r>
    </w:p>
    <w:p w:rsidR="00B06A49" w:rsidRDefault="002218BC" w:rsidP="002218BC">
      <w:pPr>
        <w:pStyle w:val="ListParagraph"/>
        <w:spacing w:after="0" w:line="480" w:lineRule="auto"/>
        <w:ind w:left="2880" w:hanging="720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c.  </w:t>
      </w:r>
      <w:r w:rsidR="00B06A49" w:rsidRPr="00FF1C5C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observe the multimeter needle move from resting at the left and move quickly to </w:t>
      </w:r>
      <w:r w:rsidR="00CA0A36" w:rsidRPr="00FF1C5C"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>0 on the right.</w:t>
      </w:r>
    </w:p>
    <w:p w:rsidR="00F011ED" w:rsidRDefault="00F20C31" w:rsidP="007B5101">
      <w:pPr>
        <w:spacing w:after="0" w:line="480" w:lineRule="auto"/>
        <w:ind w:left="2880" w:hanging="720"/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ab/>
        <w:t xml:space="preserve">(insert picture of 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mu</w:t>
      </w:r>
      <w:r w:rsid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lt</w:t>
      </w:r>
      <w:r w:rsidRPr="00F011E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imeter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with needle measuring 0)</w:t>
      </w:r>
    </w:p>
    <w:p w:rsidR="00F011ED" w:rsidRDefault="00F011ED">
      <w:pP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shd w:val="clear" w:color="auto" w:fill="FFFFFF"/>
        </w:rPr>
        <w:br w:type="page"/>
      </w:r>
    </w:p>
    <w:p w:rsidR="0000545B" w:rsidRDefault="0000545B" w:rsidP="0083307F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Basic Layout of Page</w:t>
      </w:r>
    </w:p>
    <w:p w:rsidR="002B4AD0" w:rsidRDefault="00DE77F6" w:rsidP="005E4D7C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  <w:lang w:eastAsia="zh-TW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102610</wp:posOffset>
                </wp:positionH>
                <wp:positionV relativeFrom="paragraph">
                  <wp:posOffset>5080</wp:posOffset>
                </wp:positionV>
                <wp:extent cx="2349500" cy="2473960"/>
                <wp:effectExtent l="11430" t="11430" r="10795" b="1016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2473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E4D7C" w:rsidRDefault="005E4D7C" w:rsidP="005E4D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E4D7C" w:rsidRDefault="005E4D7C" w:rsidP="005E4D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E4D7C" w:rsidRDefault="005E4D7C" w:rsidP="005E4D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E4D7C" w:rsidRPr="005E4D7C" w:rsidRDefault="005E4D7C" w:rsidP="005E4D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E4D7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sert YouTube Video:  Reading an Analog Me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44.3pt;margin-top:.4pt;width:185pt;height:194.8pt;z-index:25166643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">
                <v:textbox>
                  <w:txbxContent>
                    <w:p w:rsidR="005E4D7C" w:rsidRDefault="005E4D7C" w:rsidP="005E4D7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E4D7C" w:rsidRDefault="005E4D7C" w:rsidP="005E4D7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E4D7C" w:rsidRDefault="005E4D7C" w:rsidP="005E4D7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E4D7C" w:rsidRPr="005E4D7C" w:rsidRDefault="005E4D7C" w:rsidP="005E4D7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E4D7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sert YouTube Video:  Reading an Analog Meter.</w:t>
                      </w:r>
                    </w:p>
                  </w:txbxContent>
                </v:textbox>
              </v:shape>
            </w:pict>
          </mc:Fallback>
        </mc:AlternateContent>
      </w:r>
      <w:r w:rsidR="002B4AD0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>
            <wp:extent cx="2105025" cy="2593949"/>
            <wp:effectExtent l="19050" t="0" r="9525" b="0"/>
            <wp:docPr id="26" name="Picture 25" descr="Simpson_260_Series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mpson_260_Series_6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05119" cy="259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4D7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="005E4D7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</w:p>
    <w:p w:rsidR="00E17116" w:rsidRDefault="00DE77F6"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548255</wp:posOffset>
                </wp:positionH>
                <wp:positionV relativeFrom="paragraph">
                  <wp:posOffset>38735</wp:posOffset>
                </wp:positionV>
                <wp:extent cx="3383915" cy="1566545"/>
                <wp:effectExtent l="5080" t="5080" r="1143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566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17116" w:rsidRPr="002218BC" w:rsidRDefault="00810D72" w:rsidP="00E17116">
                            <w:pPr>
                              <w:spacing w:after="0" w:line="480" w:lineRule="auto"/>
                              <w:ind w:left="90"/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218B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tep 1:  </w:t>
                            </w:r>
                            <w:r w:rsidR="00E17116" w:rsidRPr="002218BC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Conduct multimeter set-up.</w:t>
                            </w:r>
                          </w:p>
                          <w:p w:rsidR="00E17116" w:rsidRPr="002218BC" w:rsidRDefault="00E17116" w:rsidP="007B510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994" w:hanging="274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218BC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Turn Multimeter on to measure Ohms/resistance </w:t>
                            </w:r>
                            <w:r w:rsidRPr="002218BC">
                              <w:rPr>
                                <w:rFonts w:ascii="Times New Roman" w:eastAsia="Times New Roman" w:hAnsi="Times New Roman" w:cs="Times New Roman"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>(</w:t>
                            </w:r>
                            <w:r w:rsidRPr="002218B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  <w:t>Ω)</w:t>
                            </w:r>
                          </w:p>
                          <w:p w:rsidR="00E17116" w:rsidRPr="002218BC" w:rsidRDefault="00E17116" w:rsidP="007B510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994" w:hanging="274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218BC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Install/insert negative (black) test lead in to jack labeled (- or COM)</w:t>
                            </w:r>
                          </w:p>
                          <w:p w:rsidR="00E17116" w:rsidRPr="002218BC" w:rsidRDefault="00E17116" w:rsidP="007B510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994" w:hanging="274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218BC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Install/insert positive (red) test lead in to jack labeled (+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00.65pt;margin-top:3.05pt;width:266.45pt;height:12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">
                <v:textbox>
                  <w:txbxContent>
                    <w:p w:rsidR="00E17116" w:rsidRPr="002218BC" w:rsidRDefault="00810D72" w:rsidP="00E17116">
                      <w:pPr>
                        <w:spacing w:after="0" w:line="480" w:lineRule="auto"/>
                        <w:ind w:left="90"/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218B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tep 1:  </w:t>
                      </w:r>
                      <w:r w:rsidR="00E17116" w:rsidRPr="002218BC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Conduct multimeter set-up.</w:t>
                      </w:r>
                    </w:p>
                    <w:p w:rsidR="00E17116" w:rsidRPr="002218BC" w:rsidRDefault="00E17116" w:rsidP="007B510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994" w:hanging="274"/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218BC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Turn Multimeter on to measure Ohms/resistance </w:t>
                      </w:r>
                      <w:r w:rsidRPr="002218BC">
                        <w:rPr>
                          <w:rFonts w:ascii="Times New Roman" w:eastAsia="Times New Roman" w:hAnsi="Times New Roman" w:cs="Times New Roman"/>
                          <w:bCs/>
                          <w:sz w:val="24"/>
                          <w:szCs w:val="24"/>
                          <w:shd w:val="clear" w:color="auto" w:fill="FFFFFF"/>
                        </w:rPr>
                        <w:t>(</w:t>
                      </w:r>
                      <w:r w:rsidRPr="002218BC"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  <w:t>Ω)</w:t>
                      </w:r>
                    </w:p>
                    <w:p w:rsidR="00E17116" w:rsidRPr="002218BC" w:rsidRDefault="00E17116" w:rsidP="007B510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994" w:hanging="274"/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218BC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Install/insert negative (black) test lead in to jack labeled (- or COM)</w:t>
                      </w:r>
                    </w:p>
                    <w:p w:rsidR="00E17116" w:rsidRPr="002218BC" w:rsidRDefault="00E17116" w:rsidP="007B510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994" w:hanging="274"/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218BC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Install/insert positive (red) test lead in to jack labeled (+)</w:t>
                      </w:r>
                    </w:p>
                  </w:txbxContent>
                </v:textbox>
              </v:shape>
            </w:pict>
          </mc:Fallback>
        </mc:AlternateContent>
      </w:r>
      <w:r w:rsidR="00E17116">
        <w:rPr>
          <w:noProof/>
        </w:rPr>
        <w:drawing>
          <wp:inline distT="0" distB="0" distL="0" distR="0">
            <wp:extent cx="2290307" cy="2743200"/>
            <wp:effectExtent l="19050" t="0" r="0" b="0"/>
            <wp:docPr id="19" name="Picture 4" descr="aid74230-760px-Use-a-Multimeter-Step-7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7-Version-2.jpg"/>
                    <pic:cNvPicPr/>
                  </pic:nvPicPr>
                  <pic:blipFill>
                    <a:blip r:embed="rId9" cstate="print"/>
                    <a:srcRect l="9051" r="28285"/>
                    <a:stretch>
                      <a:fillRect/>
                    </a:stretch>
                  </pic:blipFill>
                  <pic:spPr>
                    <a:xfrm>
                      <a:off x="0" y="0"/>
                      <a:ext cx="229030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77C" w:rsidRDefault="00E17116">
      <w:r w:rsidRPr="00E17116">
        <w:rPr>
          <w:noProof/>
        </w:rPr>
        <w:drawing>
          <wp:inline distT="0" distB="0" distL="0" distR="0">
            <wp:extent cx="2366341" cy="2170141"/>
            <wp:effectExtent l="19050" t="0" r="0" b="0"/>
            <wp:docPr id="22" name="Picture 1" descr="http://pad3.whstatic.com/images/thumb/0/0f/Use-a-Multimeter-Step-4-Version-2.jpg/aid74230-760px-Use-a-Multimeter-Step-4-Version-2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ad3.whstatic.com/images/thumb/0/0f/Use-a-Multimeter-Step-4-Version-2.jpg/aid74230-760px-Use-a-Multimeter-Step-4-Version-2.jp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0" cstate="print"/>
                    <a:srcRect l="12656" r="17771" b="3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186" cy="2172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  <w:r w:rsidRPr="00E17116">
        <w:rPr>
          <w:noProof/>
        </w:rPr>
        <w:drawing>
          <wp:inline distT="0" distB="0" distL="0" distR="0">
            <wp:extent cx="2982839" cy="2170706"/>
            <wp:effectExtent l="19050" t="0" r="8011" b="0"/>
            <wp:docPr id="18" name="Picture 5" descr="aid74230-760px-Use-a-Multimeter-Step-8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8-Version-2.jpg"/>
                    <pic:cNvPicPr/>
                  </pic:nvPicPr>
                  <pic:blipFill>
                    <a:blip r:embed="rId11" cstate="print"/>
                    <a:srcRect b="3103"/>
                    <a:stretch>
                      <a:fillRect/>
                    </a:stretch>
                  </pic:blipFill>
                  <pic:spPr>
                    <a:xfrm>
                      <a:off x="0" y="0"/>
                      <a:ext cx="2985465" cy="2172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18BC" w:rsidRDefault="00DE77F6">
      <w:pPr>
        <w:rPr>
          <w:noProof/>
        </w:rPr>
      </w:pPr>
      <w:r>
        <w:rPr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466465</wp:posOffset>
                </wp:positionH>
                <wp:positionV relativeFrom="paragraph">
                  <wp:posOffset>26670</wp:posOffset>
                </wp:positionV>
                <wp:extent cx="2950210" cy="2072640"/>
                <wp:effectExtent l="8890" t="7620" r="12700" b="571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2072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1096" w:rsidRPr="007137E6" w:rsidRDefault="00221096">
                            <w:pPr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7137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tep 2:  </w:t>
                            </w:r>
                            <w:r w:rsidRPr="007137E6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Measure the resistance of a light bulb.</w:t>
                            </w:r>
                          </w:p>
                          <w:p w:rsidR="007B5101" w:rsidRPr="007137E6" w:rsidRDefault="007B5101" w:rsidP="007B5101">
                            <w:pPr>
                              <w:pStyle w:val="ListParagraph"/>
                              <w:spacing w:after="0"/>
                              <w:ind w:left="994" w:hanging="274"/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7137E6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a.  press the black probe against the threaded base</w:t>
                            </w:r>
                          </w:p>
                          <w:p w:rsidR="007B5101" w:rsidRPr="007137E6" w:rsidRDefault="007B5101" w:rsidP="007B5101">
                            <w:pPr>
                              <w:spacing w:after="0"/>
                              <w:ind w:left="994" w:hanging="274"/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7137E6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b.  press the red probe against the center tab on the bottom of the light bulb</w:t>
                            </w:r>
                          </w:p>
                          <w:p w:rsidR="002218BC" w:rsidRDefault="002218BC" w:rsidP="007B5101">
                            <w:pPr>
                              <w:spacing w:after="0"/>
                              <w:ind w:left="994" w:hanging="274"/>
                            </w:pPr>
                            <w:r w:rsidRPr="007137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.  </w:t>
                            </w:r>
                            <w:r w:rsidRPr="007137E6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observe the multimeter needle move from resting at the left and move quickly to 0 on the righ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272.95pt;margin-top:2.1pt;width:232.3pt;height:16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">
                <v:textbox>
                  <w:txbxContent>
                    <w:p w:rsidR="00221096" w:rsidRPr="007137E6" w:rsidRDefault="00221096">
                      <w:pPr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7137E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tep 2:  </w:t>
                      </w:r>
                      <w:r w:rsidRPr="007137E6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Measure the resistance of a light bulb.</w:t>
                      </w:r>
                    </w:p>
                    <w:p w:rsidR="007B5101" w:rsidRPr="007137E6" w:rsidRDefault="007B5101" w:rsidP="007B5101">
                      <w:pPr>
                        <w:pStyle w:val="ListParagraph"/>
                        <w:spacing w:after="0"/>
                        <w:ind w:left="994" w:hanging="274"/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7137E6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a.  press the black probe against the threaded base</w:t>
                      </w:r>
                    </w:p>
                    <w:p w:rsidR="007B5101" w:rsidRPr="007137E6" w:rsidRDefault="007B5101" w:rsidP="007B5101">
                      <w:pPr>
                        <w:spacing w:after="0"/>
                        <w:ind w:left="994" w:hanging="274"/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7137E6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b.  press the red probe against the center tab on the bottom of the light bulb</w:t>
                      </w:r>
                    </w:p>
                    <w:p w:rsidR="002218BC" w:rsidRDefault="002218BC" w:rsidP="007B5101">
                      <w:pPr>
                        <w:spacing w:after="0"/>
                        <w:ind w:left="994" w:hanging="274"/>
                      </w:pPr>
                      <w:r w:rsidRPr="007137E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.  </w:t>
                      </w:r>
                      <w:r w:rsidRPr="007137E6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observe the multimeter needle move from resting at the left and move quickly to 0 on the right.</w:t>
                      </w:r>
                    </w:p>
                  </w:txbxContent>
                </v:textbox>
              </v:shape>
            </w:pict>
          </mc:Fallback>
        </mc:AlternateContent>
      </w:r>
      <w:r w:rsidR="0076200A">
        <w:rPr>
          <w:noProof/>
        </w:rPr>
        <w:drawing>
          <wp:inline distT="0" distB="0" distL="0" distR="0">
            <wp:extent cx="3384800" cy="2639833"/>
            <wp:effectExtent l="19050" t="0" r="6100" b="0"/>
            <wp:docPr id="7" name="Picture 6" descr="aid74230-760px-Use-a-Multimeter-Step-11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11-Version-2.jpg"/>
                    <pic:cNvPicPr/>
                  </pic:nvPicPr>
                  <pic:blipFill>
                    <a:blip r:embed="rId12" cstate="print"/>
                    <a:srcRect r="7266" b="3683"/>
                    <a:stretch>
                      <a:fillRect/>
                    </a:stretch>
                  </pic:blipFill>
                  <pic:spPr>
                    <a:xfrm>
                      <a:off x="0" y="0"/>
                      <a:ext cx="3384800" cy="2639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18BC" w:rsidRDefault="002218BC">
      <w:r>
        <w:tab/>
      </w:r>
      <w:r>
        <w:tab/>
      </w:r>
      <w:r w:rsidR="0076200A">
        <w:rPr>
          <w:noProof/>
        </w:rPr>
        <w:drawing>
          <wp:inline distT="0" distB="0" distL="0" distR="0">
            <wp:extent cx="1604165" cy="2353586"/>
            <wp:effectExtent l="19050" t="0" r="0" b="0"/>
            <wp:docPr id="8" name="Picture 7" descr="aid74230-760px-Use-a-Multimeter-Step-13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13-Version-2.jpg"/>
                    <pic:cNvPicPr/>
                  </pic:nvPicPr>
                  <pic:blipFill>
                    <a:blip r:embed="rId13" cstate="print"/>
                    <a:srcRect r="50879" b="4131"/>
                    <a:stretch>
                      <a:fillRect/>
                    </a:stretch>
                  </pic:blipFill>
                  <pic:spPr>
                    <a:xfrm>
                      <a:off x="0" y="0"/>
                      <a:ext cx="1604165" cy="235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="0076200A">
        <w:rPr>
          <w:noProof/>
        </w:rPr>
        <w:drawing>
          <wp:inline distT="0" distB="0" distL="0" distR="0">
            <wp:extent cx="1927997" cy="2353586"/>
            <wp:effectExtent l="19050" t="0" r="0" b="0"/>
            <wp:docPr id="9" name="Picture 8" descr="aid74230-760px-Use-a-Multimeter-Step-14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14-Version-2.jpg"/>
                    <pic:cNvPicPr/>
                  </pic:nvPicPr>
                  <pic:blipFill>
                    <a:blip r:embed="rId14" cstate="print"/>
                    <a:srcRect l="19509" r="20880" b="3261"/>
                    <a:stretch>
                      <a:fillRect/>
                    </a:stretch>
                  </pic:blipFill>
                  <pic:spPr>
                    <a:xfrm>
                      <a:off x="0" y="0"/>
                      <a:ext cx="1927997" cy="235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18BC" w:rsidRDefault="002218BC"/>
    <w:p w:rsidR="002218BC" w:rsidRDefault="00DE77F6"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468495</wp:posOffset>
                </wp:positionH>
                <wp:positionV relativeFrom="paragraph">
                  <wp:posOffset>76835</wp:posOffset>
                </wp:positionV>
                <wp:extent cx="1828800" cy="1379220"/>
                <wp:effectExtent l="10795" t="11430" r="8255" b="952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379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11ED" w:rsidRDefault="00F011ED" w:rsidP="00F011E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2218BC" w:rsidRPr="009F677C" w:rsidRDefault="002218BC" w:rsidP="00F011E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F677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xample of a satisfactory meter reading for an operational light bulb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position:absolute;margin-left:351.85pt;margin-top:6.05pt;width:2in;height:108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">
                <v:textbox>
                  <w:txbxContent>
                    <w:p w:rsidR="00F011ED" w:rsidRDefault="00F011ED" w:rsidP="00F011E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2218BC" w:rsidRPr="009F677C" w:rsidRDefault="002218BC" w:rsidP="00F011E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F677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xample of a satisfactory meter reading for an operational light bulb.</w:t>
                      </w:r>
                    </w:p>
                  </w:txbxContent>
                </v:textbox>
              </v:shape>
            </w:pict>
          </mc:Fallback>
        </mc:AlternateContent>
      </w:r>
      <w:r w:rsidR="002218BC">
        <w:tab/>
      </w:r>
      <w:r w:rsidR="002218BC">
        <w:tab/>
      </w:r>
      <w:r w:rsidR="002218BC" w:rsidRPr="002218BC">
        <w:rPr>
          <w:noProof/>
        </w:rPr>
        <w:drawing>
          <wp:inline distT="0" distB="0" distL="0" distR="0">
            <wp:extent cx="1793847" cy="2631882"/>
            <wp:effectExtent l="19050" t="0" r="0" b="0"/>
            <wp:docPr id="24" name="Picture 7" descr="aid74230-760px-Use-a-Multimeter-Step-13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13-Version-2.jpg"/>
                    <pic:cNvPicPr/>
                  </pic:nvPicPr>
                  <pic:blipFill>
                    <a:blip r:embed="rId13" cstate="print"/>
                    <a:srcRect r="50879" b="4131"/>
                    <a:stretch>
                      <a:fillRect/>
                    </a:stretch>
                  </pic:blipFill>
                  <pic:spPr>
                    <a:xfrm>
                      <a:off x="0" y="0"/>
                      <a:ext cx="1793847" cy="2631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8BC">
        <w:tab/>
      </w:r>
      <w:r w:rsidR="002218BC" w:rsidRPr="002218BC">
        <w:rPr>
          <w:noProof/>
        </w:rPr>
        <w:drawing>
          <wp:inline distT="0" distB="0" distL="0" distR="0">
            <wp:extent cx="1592498" cy="2639833"/>
            <wp:effectExtent l="19050" t="0" r="7702" b="0"/>
            <wp:docPr id="25" name="Picture 6" descr="aid74230-760px-Use-a-Multimeter-Step-11-Version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d74230-760px-Use-a-Multimeter-Step-11-Version-2.jpg"/>
                    <pic:cNvPicPr/>
                  </pic:nvPicPr>
                  <pic:blipFill>
                    <a:blip r:embed="rId12" cstate="print"/>
                    <a:srcRect l="49124" r="7266" b="3683"/>
                    <a:stretch>
                      <a:fillRect/>
                    </a:stretch>
                  </pic:blipFill>
                  <pic:spPr>
                    <a:xfrm>
                      <a:off x="0" y="0"/>
                      <a:ext cx="1592498" cy="2639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18BC">
        <w:br w:type="page"/>
      </w:r>
    </w:p>
    <w:p w:rsidR="005F75D1" w:rsidRDefault="005F75D1" w:rsidP="005F75D1">
      <w:pPr>
        <w:pStyle w:val="NormalWeb"/>
        <w:spacing w:before="0" w:beforeAutospacing="0" w:after="0" w:afterAutospacing="0" w:line="480" w:lineRule="auto"/>
        <w:jc w:val="center"/>
        <w:rPr>
          <w:b/>
          <w:bCs/>
          <w:color w:val="000000"/>
          <w:shd w:val="clear" w:color="auto" w:fill="FFFFFF"/>
        </w:rPr>
      </w:pPr>
      <w:r w:rsidRPr="005F75D1">
        <w:rPr>
          <w:b/>
          <w:bCs/>
          <w:color w:val="000000"/>
          <w:shd w:val="clear" w:color="auto" w:fill="FFFFFF"/>
        </w:rPr>
        <w:lastRenderedPageBreak/>
        <w:t>Re</w:t>
      </w:r>
      <w:r w:rsidR="00BC6630">
        <w:rPr>
          <w:b/>
          <w:bCs/>
          <w:color w:val="000000"/>
          <w:shd w:val="clear" w:color="auto" w:fill="FFFFFF"/>
        </w:rPr>
        <w:t>ferences</w:t>
      </w:r>
    </w:p>
    <w:p w:rsidR="004B643C" w:rsidRPr="000530A3" w:rsidRDefault="004B643C" w:rsidP="004B643C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ee, W. W., &amp; Owens, D. L. (2004). </w:t>
      </w:r>
      <w:r w:rsid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0530A3">
        <w:rPr>
          <w:rFonts w:ascii="Times New Roman" w:eastAsia="Times New Roman" w:hAnsi="Times New Roman" w:cs="Times New Roman"/>
          <w:iCs/>
          <w:color w:val="000000"/>
          <w:sz w:val="24"/>
          <w:szCs w:val="24"/>
          <w:shd w:val="clear" w:color="auto" w:fill="FFFFFF"/>
        </w:rPr>
        <w:t xml:space="preserve">Multimedia-based instructional design: </w:t>
      </w:r>
      <w:r w:rsidR="000530A3">
        <w:rPr>
          <w:rFonts w:ascii="Times New Roman" w:eastAsia="Times New Roman" w:hAnsi="Times New Roman" w:cs="Times New Roman"/>
          <w:iCs/>
          <w:color w:val="000000"/>
          <w:sz w:val="24"/>
          <w:szCs w:val="24"/>
          <w:shd w:val="clear" w:color="auto" w:fill="FFFFFF"/>
        </w:rPr>
        <w:t xml:space="preserve"> </w:t>
      </w:r>
      <w:r w:rsidRPr="000530A3">
        <w:rPr>
          <w:rFonts w:ascii="Times New Roman" w:eastAsia="Times New Roman" w:hAnsi="Times New Roman" w:cs="Times New Roman"/>
          <w:iCs/>
          <w:color w:val="000000"/>
          <w:sz w:val="24"/>
          <w:szCs w:val="24"/>
          <w:shd w:val="clear" w:color="auto" w:fill="FFFFFF"/>
        </w:rPr>
        <w:t>Computer-based training, Web-based training, distance broadcast training</w:t>
      </w:r>
      <w:r w:rsidRP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San Francisco:</w:t>
      </w:r>
      <w:r w:rsid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0530A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Jossey-Bass/Pfeiffer.</w:t>
      </w:r>
    </w:p>
    <w:p w:rsidR="00E17116" w:rsidRDefault="002B4AD0" w:rsidP="000530A3">
      <w:pPr>
        <w:spacing w:after="0" w:line="480" w:lineRule="auto"/>
        <w:ind w:left="720" w:hanging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Wikihow (2016).  H</w:t>
      </w:r>
      <w:r w:rsidR="009F677C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o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w to use a multimeter.  Retrieved on September 9, 2016, from </w:t>
      </w:r>
      <w:r w:rsidRPr="00F011ED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http://m.wikihow.com/Use-a-Multimeter</w:t>
      </w:r>
    </w:p>
    <w:p w:rsidR="00572D9F" w:rsidRDefault="005E4D7C" w:rsidP="000530A3">
      <w:pPr>
        <w:spacing w:after="0" w:line="480" w:lineRule="auto"/>
        <w:ind w:left="720" w:hanging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Academic Technology </w:t>
      </w:r>
      <w:r w:rsidRPr="00EB2587">
        <w:rPr>
          <w:rFonts w:ascii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</w:rPr>
        <w:t>Lattc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.  (2013, October, 23).  </w:t>
      </w:r>
      <w:r w:rsidR="00572D9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Reading an 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A</w:t>
      </w:r>
      <w:r w:rsidR="00572D9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nalog 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M</w:t>
      </w:r>
      <w:r w:rsidR="00572D9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eter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[Video file]</w:t>
      </w:r>
      <w:r w:rsidR="00572D9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.  Retrieved on September 11, 2016, from </w:t>
      </w:r>
      <w:r w:rsidR="00572D9F" w:rsidRPr="00572D9F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https://www.youtube.com/watch?v=9rGDx92McTY</w:t>
      </w:r>
    </w:p>
    <w:sectPr w:rsidR="00572D9F" w:rsidSect="0047554B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18C7" w:rsidRDefault="007718C7" w:rsidP="00FA7735">
      <w:pPr>
        <w:spacing w:after="0"/>
      </w:pPr>
      <w:r>
        <w:separator/>
      </w:r>
    </w:p>
  </w:endnote>
  <w:endnote w:type="continuationSeparator" w:id="0">
    <w:p w:rsidR="007718C7" w:rsidRDefault="007718C7" w:rsidP="00FA77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6A49" w:rsidRPr="00C07414" w:rsidRDefault="00B06A49">
    <w:pPr>
      <w:pStyle w:val="Footer"/>
      <w:rPr>
        <w:rFonts w:ascii="Times New Roman" w:hAnsi="Times New Roman" w:cs="Times New Roman"/>
        <w:sz w:val="24"/>
        <w:szCs w:val="24"/>
      </w:rPr>
    </w:pPr>
    <w:r w:rsidRPr="00C07414">
      <w:rPr>
        <w:rFonts w:ascii="Times New Roman" w:hAnsi="Times New Roman" w:cs="Times New Roman"/>
        <w:sz w:val="24"/>
        <w:szCs w:val="24"/>
      </w:rPr>
      <w:t>Lu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18C7" w:rsidRDefault="007718C7" w:rsidP="00FA7735">
      <w:pPr>
        <w:spacing w:after="0"/>
      </w:pPr>
      <w:r>
        <w:separator/>
      </w:r>
    </w:p>
  </w:footnote>
  <w:footnote w:type="continuationSeparator" w:id="0">
    <w:p w:rsidR="007718C7" w:rsidRDefault="007718C7" w:rsidP="00FA773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94316"/>
      <w:docPartObj>
        <w:docPartGallery w:val="Page Numbers (Top of Page)"/>
        <w:docPartUnique/>
      </w:docPartObj>
    </w:sdtPr>
    <w:sdtEndPr/>
    <w:sdtContent>
      <w:p w:rsidR="00B06A49" w:rsidRDefault="00B06A49" w:rsidP="00B306A3">
        <w:pPr>
          <w:pStyle w:val="NormalWeb"/>
          <w:spacing w:before="0" w:beforeAutospacing="0" w:after="0" w:afterAutospacing="0"/>
        </w:pPr>
        <w:r>
          <w:t xml:space="preserve">Week 2:  </w:t>
        </w:r>
        <w:r w:rsidR="00BA0732">
          <w:t xml:space="preserve">Multimeter </w:t>
        </w:r>
        <w:r>
          <w:t>Storyboard</w:t>
        </w:r>
        <w:r>
          <w:tab/>
        </w:r>
        <w:r w:rsidRPr="00B306A3">
          <w:rPr>
            <w:rStyle w:val="apple-tab-span"/>
            <w:color w:val="000000"/>
          </w:rPr>
          <w:tab/>
        </w:r>
        <w:r w:rsidRPr="00B306A3">
          <w:rPr>
            <w:rStyle w:val="apple-tab-span"/>
            <w:color w:val="000000"/>
          </w:rPr>
          <w:tab/>
        </w:r>
        <w:r w:rsidRPr="00B306A3">
          <w:rPr>
            <w:rStyle w:val="apple-tab-span"/>
            <w:color w:val="000000"/>
          </w:rPr>
          <w:tab/>
        </w:r>
        <w:r w:rsidRPr="00B306A3">
          <w:rPr>
            <w:rStyle w:val="apple-tab-span"/>
            <w:color w:val="000000"/>
          </w:rPr>
          <w:tab/>
        </w:r>
        <w:r w:rsidRPr="00B306A3">
          <w:rPr>
            <w:rStyle w:val="apple-tab-span"/>
            <w:color w:val="000000"/>
          </w:rPr>
          <w:tab/>
        </w:r>
        <w:r w:rsidRPr="00B306A3">
          <w:rPr>
            <w:rStyle w:val="apple-tab-span"/>
            <w:color w:val="000000"/>
          </w:rPr>
          <w:tab/>
        </w:r>
        <w:r w:rsidRPr="00B306A3">
          <w:rPr>
            <w:rStyle w:val="apple-tab-span"/>
            <w:color w:val="000000"/>
          </w:rPr>
          <w:tab/>
        </w:r>
        <w:r w:rsidR="007718C7">
          <w:fldChar w:fldCharType="begin"/>
        </w:r>
        <w:r w:rsidR="007718C7">
          <w:instrText xml:space="preserve"> PAGE   \* MERGEFORMAT </w:instrText>
        </w:r>
        <w:r w:rsidR="007718C7">
          <w:fldChar w:fldCharType="separate"/>
        </w:r>
        <w:r w:rsidR="00DE77F6">
          <w:rPr>
            <w:noProof/>
          </w:rPr>
          <w:t>2</w:t>
        </w:r>
        <w:r w:rsidR="007718C7"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C4FD8"/>
    <w:multiLevelType w:val="multilevel"/>
    <w:tmpl w:val="A56A8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0033C6"/>
    <w:multiLevelType w:val="hybridMultilevel"/>
    <w:tmpl w:val="70AE1F70"/>
    <w:lvl w:ilvl="0" w:tplc="663C7234">
      <w:start w:val="1"/>
      <w:numFmt w:val="lowerLetter"/>
      <w:lvlText w:val="%1."/>
      <w:lvlJc w:val="left"/>
      <w:pPr>
        <w:ind w:left="252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246" w:hanging="360"/>
      </w:pPr>
    </w:lvl>
    <w:lvl w:ilvl="2" w:tplc="0409001B" w:tentative="1">
      <w:start w:val="1"/>
      <w:numFmt w:val="lowerRoman"/>
      <w:lvlText w:val="%3."/>
      <w:lvlJc w:val="right"/>
      <w:pPr>
        <w:ind w:left="3966" w:hanging="180"/>
      </w:pPr>
    </w:lvl>
    <w:lvl w:ilvl="3" w:tplc="0409000F" w:tentative="1">
      <w:start w:val="1"/>
      <w:numFmt w:val="decimal"/>
      <w:lvlText w:val="%4."/>
      <w:lvlJc w:val="left"/>
      <w:pPr>
        <w:ind w:left="4686" w:hanging="360"/>
      </w:pPr>
    </w:lvl>
    <w:lvl w:ilvl="4" w:tplc="04090019" w:tentative="1">
      <w:start w:val="1"/>
      <w:numFmt w:val="lowerLetter"/>
      <w:lvlText w:val="%5."/>
      <w:lvlJc w:val="left"/>
      <w:pPr>
        <w:ind w:left="5406" w:hanging="360"/>
      </w:pPr>
    </w:lvl>
    <w:lvl w:ilvl="5" w:tplc="0409001B" w:tentative="1">
      <w:start w:val="1"/>
      <w:numFmt w:val="lowerRoman"/>
      <w:lvlText w:val="%6."/>
      <w:lvlJc w:val="right"/>
      <w:pPr>
        <w:ind w:left="6126" w:hanging="180"/>
      </w:pPr>
    </w:lvl>
    <w:lvl w:ilvl="6" w:tplc="0409000F" w:tentative="1">
      <w:start w:val="1"/>
      <w:numFmt w:val="decimal"/>
      <w:lvlText w:val="%7."/>
      <w:lvlJc w:val="left"/>
      <w:pPr>
        <w:ind w:left="6846" w:hanging="360"/>
      </w:pPr>
    </w:lvl>
    <w:lvl w:ilvl="7" w:tplc="04090019" w:tentative="1">
      <w:start w:val="1"/>
      <w:numFmt w:val="lowerLetter"/>
      <w:lvlText w:val="%8."/>
      <w:lvlJc w:val="left"/>
      <w:pPr>
        <w:ind w:left="7566" w:hanging="360"/>
      </w:pPr>
    </w:lvl>
    <w:lvl w:ilvl="8" w:tplc="0409001B" w:tentative="1">
      <w:start w:val="1"/>
      <w:numFmt w:val="lowerRoman"/>
      <w:lvlText w:val="%9."/>
      <w:lvlJc w:val="right"/>
      <w:pPr>
        <w:ind w:left="8286" w:hanging="180"/>
      </w:pPr>
    </w:lvl>
  </w:abstractNum>
  <w:abstractNum w:abstractNumId="2" w15:restartNumberingAfterBreak="0">
    <w:nsid w:val="50F80CB2"/>
    <w:multiLevelType w:val="hybridMultilevel"/>
    <w:tmpl w:val="61AEB7A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5E13468E"/>
    <w:multiLevelType w:val="hybridMultilevel"/>
    <w:tmpl w:val="F768E798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4" w15:restartNumberingAfterBreak="0">
    <w:nsid w:val="662A2FAE"/>
    <w:multiLevelType w:val="hybridMultilevel"/>
    <w:tmpl w:val="C1487742"/>
    <w:lvl w:ilvl="0" w:tplc="0C406ECA">
      <w:start w:val="3"/>
      <w:numFmt w:val="lowerLetter"/>
      <w:lvlText w:val="%1."/>
      <w:lvlJc w:val="left"/>
      <w:pPr>
        <w:ind w:left="252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1A7B18"/>
    <w:multiLevelType w:val="hybridMultilevel"/>
    <w:tmpl w:val="70AE1F70"/>
    <w:lvl w:ilvl="0" w:tplc="663C7234">
      <w:start w:val="1"/>
      <w:numFmt w:val="lowerLetter"/>
      <w:lvlText w:val="%1."/>
      <w:lvlJc w:val="left"/>
      <w:pPr>
        <w:ind w:left="252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246" w:hanging="360"/>
      </w:pPr>
    </w:lvl>
    <w:lvl w:ilvl="2" w:tplc="0409001B" w:tentative="1">
      <w:start w:val="1"/>
      <w:numFmt w:val="lowerRoman"/>
      <w:lvlText w:val="%3."/>
      <w:lvlJc w:val="right"/>
      <w:pPr>
        <w:ind w:left="3966" w:hanging="180"/>
      </w:pPr>
    </w:lvl>
    <w:lvl w:ilvl="3" w:tplc="0409000F" w:tentative="1">
      <w:start w:val="1"/>
      <w:numFmt w:val="decimal"/>
      <w:lvlText w:val="%4."/>
      <w:lvlJc w:val="left"/>
      <w:pPr>
        <w:ind w:left="4686" w:hanging="360"/>
      </w:pPr>
    </w:lvl>
    <w:lvl w:ilvl="4" w:tplc="04090019" w:tentative="1">
      <w:start w:val="1"/>
      <w:numFmt w:val="lowerLetter"/>
      <w:lvlText w:val="%5."/>
      <w:lvlJc w:val="left"/>
      <w:pPr>
        <w:ind w:left="5406" w:hanging="360"/>
      </w:pPr>
    </w:lvl>
    <w:lvl w:ilvl="5" w:tplc="0409001B" w:tentative="1">
      <w:start w:val="1"/>
      <w:numFmt w:val="lowerRoman"/>
      <w:lvlText w:val="%6."/>
      <w:lvlJc w:val="right"/>
      <w:pPr>
        <w:ind w:left="6126" w:hanging="180"/>
      </w:pPr>
    </w:lvl>
    <w:lvl w:ilvl="6" w:tplc="0409000F" w:tentative="1">
      <w:start w:val="1"/>
      <w:numFmt w:val="decimal"/>
      <w:lvlText w:val="%7."/>
      <w:lvlJc w:val="left"/>
      <w:pPr>
        <w:ind w:left="6846" w:hanging="360"/>
      </w:pPr>
    </w:lvl>
    <w:lvl w:ilvl="7" w:tplc="04090019" w:tentative="1">
      <w:start w:val="1"/>
      <w:numFmt w:val="lowerLetter"/>
      <w:lvlText w:val="%8."/>
      <w:lvlJc w:val="left"/>
      <w:pPr>
        <w:ind w:left="7566" w:hanging="360"/>
      </w:pPr>
    </w:lvl>
    <w:lvl w:ilvl="8" w:tplc="0409001B" w:tentative="1">
      <w:start w:val="1"/>
      <w:numFmt w:val="lowerRoman"/>
      <w:lvlText w:val="%9."/>
      <w:lvlJc w:val="right"/>
      <w:pPr>
        <w:ind w:left="8286" w:hanging="180"/>
      </w:pPr>
    </w:lvl>
  </w:abstractNum>
  <w:abstractNum w:abstractNumId="6" w15:restartNumberingAfterBreak="0">
    <w:nsid w:val="7DE81092"/>
    <w:multiLevelType w:val="hybridMultilevel"/>
    <w:tmpl w:val="2A52F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3MzU0Nza1sDAxNbRQ0lEKTi0uzszPAykwNK4FABvQRZQtAAAA"/>
  </w:docVars>
  <w:rsids>
    <w:rsidRoot w:val="00017F21"/>
    <w:rsid w:val="00002F28"/>
    <w:rsid w:val="0000545B"/>
    <w:rsid w:val="00014F0D"/>
    <w:rsid w:val="00017F21"/>
    <w:rsid w:val="0003700E"/>
    <w:rsid w:val="000530A3"/>
    <w:rsid w:val="000626A7"/>
    <w:rsid w:val="00066F4C"/>
    <w:rsid w:val="0007717C"/>
    <w:rsid w:val="0008722F"/>
    <w:rsid w:val="00092ECE"/>
    <w:rsid w:val="000972C9"/>
    <w:rsid w:val="001065C8"/>
    <w:rsid w:val="00127660"/>
    <w:rsid w:val="00141272"/>
    <w:rsid w:val="00181552"/>
    <w:rsid w:val="001C5D02"/>
    <w:rsid w:val="001D1AFF"/>
    <w:rsid w:val="001E2560"/>
    <w:rsid w:val="00221096"/>
    <w:rsid w:val="002218BC"/>
    <w:rsid w:val="00225A93"/>
    <w:rsid w:val="002372E5"/>
    <w:rsid w:val="002636E2"/>
    <w:rsid w:val="002660E1"/>
    <w:rsid w:val="002949DD"/>
    <w:rsid w:val="002B4AD0"/>
    <w:rsid w:val="00302EC1"/>
    <w:rsid w:val="00305BBD"/>
    <w:rsid w:val="003279C3"/>
    <w:rsid w:val="003329E0"/>
    <w:rsid w:val="003B3B0B"/>
    <w:rsid w:val="003E1147"/>
    <w:rsid w:val="003E3718"/>
    <w:rsid w:val="00433BC5"/>
    <w:rsid w:val="0043647D"/>
    <w:rsid w:val="00442D79"/>
    <w:rsid w:val="00447378"/>
    <w:rsid w:val="004512B0"/>
    <w:rsid w:val="00472FC8"/>
    <w:rsid w:val="0047554B"/>
    <w:rsid w:val="00484716"/>
    <w:rsid w:val="004B643C"/>
    <w:rsid w:val="004D478C"/>
    <w:rsid w:val="004D65BB"/>
    <w:rsid w:val="004D7259"/>
    <w:rsid w:val="004F0762"/>
    <w:rsid w:val="00540162"/>
    <w:rsid w:val="00572D9F"/>
    <w:rsid w:val="00591B03"/>
    <w:rsid w:val="00593A88"/>
    <w:rsid w:val="005D0BBA"/>
    <w:rsid w:val="005E4D7C"/>
    <w:rsid w:val="005F75D1"/>
    <w:rsid w:val="00642A30"/>
    <w:rsid w:val="00674B2B"/>
    <w:rsid w:val="00680ED6"/>
    <w:rsid w:val="006B1D46"/>
    <w:rsid w:val="006D0EC8"/>
    <w:rsid w:val="007137E6"/>
    <w:rsid w:val="007139E6"/>
    <w:rsid w:val="00720990"/>
    <w:rsid w:val="007237C6"/>
    <w:rsid w:val="007279A6"/>
    <w:rsid w:val="00755153"/>
    <w:rsid w:val="0076200A"/>
    <w:rsid w:val="007718C7"/>
    <w:rsid w:val="00796383"/>
    <w:rsid w:val="007A119E"/>
    <w:rsid w:val="007B5101"/>
    <w:rsid w:val="007B5337"/>
    <w:rsid w:val="007D09E1"/>
    <w:rsid w:val="007E7E6E"/>
    <w:rsid w:val="00810D72"/>
    <w:rsid w:val="0081350D"/>
    <w:rsid w:val="0082169F"/>
    <w:rsid w:val="0083307F"/>
    <w:rsid w:val="0084368C"/>
    <w:rsid w:val="00845CB3"/>
    <w:rsid w:val="00852E8C"/>
    <w:rsid w:val="00892093"/>
    <w:rsid w:val="008962BC"/>
    <w:rsid w:val="008A158F"/>
    <w:rsid w:val="008A48FD"/>
    <w:rsid w:val="008D6402"/>
    <w:rsid w:val="008D6D7A"/>
    <w:rsid w:val="008D7C68"/>
    <w:rsid w:val="008E07D6"/>
    <w:rsid w:val="008E62DF"/>
    <w:rsid w:val="008F46D5"/>
    <w:rsid w:val="00917EC4"/>
    <w:rsid w:val="00926825"/>
    <w:rsid w:val="009A3D66"/>
    <w:rsid w:val="009A552D"/>
    <w:rsid w:val="009B4AFA"/>
    <w:rsid w:val="009C11AB"/>
    <w:rsid w:val="009D2BA3"/>
    <w:rsid w:val="009D4AFA"/>
    <w:rsid w:val="009F12C3"/>
    <w:rsid w:val="009F677C"/>
    <w:rsid w:val="00A20FB3"/>
    <w:rsid w:val="00A230EB"/>
    <w:rsid w:val="00A33EE2"/>
    <w:rsid w:val="00A9149A"/>
    <w:rsid w:val="00AA4D0D"/>
    <w:rsid w:val="00AC08B5"/>
    <w:rsid w:val="00B04872"/>
    <w:rsid w:val="00B06A49"/>
    <w:rsid w:val="00B306A3"/>
    <w:rsid w:val="00B341BF"/>
    <w:rsid w:val="00B974FA"/>
    <w:rsid w:val="00BA0732"/>
    <w:rsid w:val="00BB2C48"/>
    <w:rsid w:val="00BB592A"/>
    <w:rsid w:val="00BC6630"/>
    <w:rsid w:val="00BF1B3C"/>
    <w:rsid w:val="00C07414"/>
    <w:rsid w:val="00C14FC7"/>
    <w:rsid w:val="00C152ED"/>
    <w:rsid w:val="00C41E53"/>
    <w:rsid w:val="00C51B59"/>
    <w:rsid w:val="00CA0A36"/>
    <w:rsid w:val="00CA52A2"/>
    <w:rsid w:val="00CE2BE7"/>
    <w:rsid w:val="00CF68A5"/>
    <w:rsid w:val="00D01F09"/>
    <w:rsid w:val="00D52911"/>
    <w:rsid w:val="00D5611D"/>
    <w:rsid w:val="00D66EFA"/>
    <w:rsid w:val="00D92134"/>
    <w:rsid w:val="00DB7D29"/>
    <w:rsid w:val="00DC463C"/>
    <w:rsid w:val="00DE2CA5"/>
    <w:rsid w:val="00DE77F6"/>
    <w:rsid w:val="00DF0158"/>
    <w:rsid w:val="00DF0C1B"/>
    <w:rsid w:val="00E17116"/>
    <w:rsid w:val="00E45ADD"/>
    <w:rsid w:val="00E4642D"/>
    <w:rsid w:val="00EB2587"/>
    <w:rsid w:val="00EC17A9"/>
    <w:rsid w:val="00EF02EA"/>
    <w:rsid w:val="00F00392"/>
    <w:rsid w:val="00F011ED"/>
    <w:rsid w:val="00F13253"/>
    <w:rsid w:val="00F20C31"/>
    <w:rsid w:val="00F224CC"/>
    <w:rsid w:val="00F71422"/>
    <w:rsid w:val="00F874E0"/>
    <w:rsid w:val="00FA5F4B"/>
    <w:rsid w:val="00FA7735"/>
    <w:rsid w:val="00FB1371"/>
    <w:rsid w:val="00FE5556"/>
    <w:rsid w:val="00FF0021"/>
    <w:rsid w:val="00FF1C5C"/>
    <w:rsid w:val="00FF487D"/>
    <w:rsid w:val="00FF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8D9C2"/>
  <w15:docId w15:val="{A2472A7C-53F3-4039-9CBB-6604C2679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554B"/>
  </w:style>
  <w:style w:type="paragraph" w:styleId="Heading1">
    <w:name w:val="heading 1"/>
    <w:basedOn w:val="Normal"/>
    <w:next w:val="Normal"/>
    <w:link w:val="Heading1Char"/>
    <w:rsid w:val="00BF1B3C"/>
    <w:pPr>
      <w:keepNext/>
      <w:keepLines/>
      <w:spacing w:before="400" w:after="120" w:line="276" w:lineRule="auto"/>
      <w:contextualSpacing/>
      <w:outlineLvl w:val="0"/>
    </w:pPr>
    <w:rPr>
      <w:rFonts w:ascii="Arial" w:eastAsia="Arial" w:hAnsi="Arial" w:cs="Arial"/>
      <w:color w:val="00000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39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9213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D92134"/>
  </w:style>
  <w:style w:type="character" w:styleId="Hyperlink">
    <w:name w:val="Hyperlink"/>
    <w:basedOn w:val="DefaultParagraphFont"/>
    <w:uiPriority w:val="99"/>
    <w:unhideWhenUsed/>
    <w:rsid w:val="00D9213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13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1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A773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A7735"/>
  </w:style>
  <w:style w:type="paragraph" w:styleId="Footer">
    <w:name w:val="footer"/>
    <w:basedOn w:val="Normal"/>
    <w:link w:val="FooterChar"/>
    <w:uiPriority w:val="99"/>
    <w:unhideWhenUsed/>
    <w:rsid w:val="00FA77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A7735"/>
  </w:style>
  <w:style w:type="character" w:customStyle="1" w:styleId="Heading1Char">
    <w:name w:val="Heading 1 Char"/>
    <w:basedOn w:val="DefaultParagraphFont"/>
    <w:link w:val="Heading1"/>
    <w:rsid w:val="00BF1B3C"/>
    <w:rPr>
      <w:rFonts w:ascii="Arial" w:eastAsia="Arial" w:hAnsi="Arial" w:cs="Arial"/>
      <w:color w:val="000000"/>
      <w:sz w:val="40"/>
      <w:szCs w:val="40"/>
    </w:rPr>
  </w:style>
  <w:style w:type="paragraph" w:customStyle="1" w:styleId="Normal1">
    <w:name w:val="Normal1"/>
    <w:rsid w:val="00642A30"/>
    <w:pPr>
      <w:spacing w:after="0" w:line="276" w:lineRule="auto"/>
    </w:pPr>
    <w:rPr>
      <w:rFonts w:ascii="Arial" w:eastAsia="Arial" w:hAnsi="Arial" w:cs="Arial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39E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E4642D"/>
    <w:rPr>
      <w:b/>
      <w:bCs/>
    </w:rPr>
  </w:style>
  <w:style w:type="character" w:styleId="Emphasis">
    <w:name w:val="Emphasis"/>
    <w:basedOn w:val="DefaultParagraphFont"/>
    <w:uiPriority w:val="20"/>
    <w:qFormat/>
    <w:rsid w:val="00E4642D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0741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A552D"/>
  </w:style>
  <w:style w:type="paragraph" w:styleId="ListParagraph">
    <w:name w:val="List Paragraph"/>
    <w:basedOn w:val="Normal"/>
    <w:uiPriority w:val="34"/>
    <w:qFormat/>
    <w:rsid w:val="00EF02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7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351B58-1950-4C67-B9EE-5582A1152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CI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go Family</dc:creator>
  <cp:lastModifiedBy>David Taylor</cp:lastModifiedBy>
  <cp:revision>2</cp:revision>
  <dcterms:created xsi:type="dcterms:W3CDTF">2017-12-05T22:25:00Z</dcterms:created>
  <dcterms:modified xsi:type="dcterms:W3CDTF">2017-12-05T22:25:00Z</dcterms:modified>
</cp:coreProperties>
</file>